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ily Sz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z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767 East Wellsley Court, Gurnee, IL, USA Gurnee, IL, USA 600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ilysze8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7727420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ydn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